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682E" w:rsidRDefault="00886D09">
      <w:pPr>
        <w:pStyle w:val="a4"/>
      </w:pPr>
      <w:r>
        <w:t>Отчёт по лабораторной работе №8</w:t>
      </w:r>
    </w:p>
    <w:p w:rsidR="0076682E" w:rsidRDefault="00886D09">
      <w:pPr>
        <w:pStyle w:val="a5"/>
      </w:pPr>
      <w:r>
        <w:t>Дисциплина: архитектура компьютеров и операционные системы</w:t>
      </w:r>
    </w:p>
    <w:p w:rsidR="0076682E" w:rsidRDefault="004E0A00" w:rsidP="004E0A00">
      <w:pPr>
        <w:pStyle w:val="Author"/>
      </w:pPr>
      <w:r>
        <w:t>Глущенко Евгений Игоревич</w:t>
      </w:r>
      <w:bookmarkStart w:id="0" w:name="_GoBack"/>
      <w:bookmarkEnd w:id="0"/>
    </w:p>
    <w:p w:rsidR="0076682E" w:rsidRDefault="00886D09">
      <w:pPr>
        <w:pStyle w:val="1"/>
      </w:pPr>
      <w:bookmarkStart w:id="1" w:name="цель-работы"/>
      <w:bookmarkStart w:id="2" w:name="_Toc152412634"/>
      <w:r>
        <w:rPr>
          <w:rStyle w:val="SectionNumber"/>
        </w:rPr>
        <w:t>1</w:t>
      </w:r>
      <w:r>
        <w:tab/>
        <w:t>Цель работы</w:t>
      </w:r>
      <w:bookmarkEnd w:id="2"/>
    </w:p>
    <w:p w:rsidR="0076682E" w:rsidRDefault="00886D09">
      <w:pPr>
        <w:pStyle w:val="FirstParagraph"/>
      </w:pPr>
      <w:r>
        <w:t>Приобретение навыков написания программ с использованием циклов и обработкой аргументов командной строки.</w:t>
      </w:r>
    </w:p>
    <w:p w:rsidR="0076682E" w:rsidRDefault="00886D09">
      <w:pPr>
        <w:pStyle w:val="1"/>
      </w:pPr>
      <w:bookmarkStart w:id="3" w:name="задание"/>
      <w:bookmarkStart w:id="4" w:name="_Toc152412635"/>
      <w:bookmarkEnd w:id="1"/>
      <w:r>
        <w:rPr>
          <w:rStyle w:val="SectionNumber"/>
        </w:rPr>
        <w:t>2</w:t>
      </w:r>
      <w:r>
        <w:tab/>
        <w:t>Задание</w:t>
      </w:r>
      <w:bookmarkEnd w:id="4"/>
    </w:p>
    <w:p w:rsidR="0076682E" w:rsidRDefault="00886D09">
      <w:pPr>
        <w:numPr>
          <w:ilvl w:val="0"/>
          <w:numId w:val="2"/>
        </w:numPr>
      </w:pPr>
      <w:r>
        <w:t>Реализация циклов в NASM.</w:t>
      </w:r>
    </w:p>
    <w:p w:rsidR="0076682E" w:rsidRDefault="00886D09">
      <w:pPr>
        <w:numPr>
          <w:ilvl w:val="0"/>
          <w:numId w:val="2"/>
        </w:numPr>
      </w:pPr>
      <w:r>
        <w:t>Обработка аргументов командной строки.</w:t>
      </w:r>
    </w:p>
    <w:p w:rsidR="0076682E" w:rsidRDefault="00886D09">
      <w:pPr>
        <w:numPr>
          <w:ilvl w:val="0"/>
          <w:numId w:val="2"/>
        </w:numPr>
      </w:pPr>
      <w:r>
        <w:t>Задание для самостоятельной работы.</w:t>
      </w:r>
    </w:p>
    <w:p w:rsidR="0076682E" w:rsidRDefault="00981C1D">
      <w:pPr>
        <w:pStyle w:val="1"/>
      </w:pPr>
      <w:bookmarkStart w:id="5" w:name="выполнение-лабораторной-работы"/>
      <w:bookmarkStart w:id="6" w:name="_Toc152412637"/>
      <w:bookmarkEnd w:id="3"/>
      <w:r>
        <w:rPr>
          <w:rStyle w:val="SectionNumber"/>
        </w:rPr>
        <w:t>3</w:t>
      </w:r>
      <w:r w:rsidR="00886D09">
        <w:tab/>
        <w:t>Выполнение лабораторной работы</w:t>
      </w:r>
      <w:bookmarkEnd w:id="6"/>
    </w:p>
    <w:p w:rsidR="0076682E" w:rsidRDefault="00981C1D">
      <w:pPr>
        <w:pStyle w:val="2"/>
      </w:pPr>
      <w:bookmarkStart w:id="7" w:name="реализация-циклов-в-nasm"/>
      <w:bookmarkStart w:id="8" w:name="_Toc152412638"/>
      <w:r>
        <w:rPr>
          <w:rStyle w:val="SectionNumber"/>
        </w:rPr>
        <w:t>3</w:t>
      </w:r>
      <w:r w:rsidR="00886D09">
        <w:rPr>
          <w:rStyle w:val="SectionNumber"/>
        </w:rPr>
        <w:t>.1</w:t>
      </w:r>
      <w:r w:rsidR="00886D09">
        <w:tab/>
      </w:r>
      <w:r w:rsidR="00886D09">
        <w:t>Реализация циклов в NASM</w:t>
      </w:r>
      <w:bookmarkEnd w:id="8"/>
    </w:p>
    <w:p w:rsidR="0076682E" w:rsidRDefault="00886D09">
      <w:pPr>
        <w:pStyle w:val="FirstParagraph"/>
      </w:pPr>
      <w:r>
        <w:t xml:space="preserve">Создаю каталог для </w:t>
      </w:r>
      <w:r>
        <w:t>лабораторной р</w:t>
      </w:r>
      <w:r>
        <w:t xml:space="preserve">аботы № 8, перехожу в него и создаю файл lab8-1.asm. (рис. </w:t>
      </w:r>
      <w:hyperlink w:anchor="fig:001">
        <w:r>
          <w:rPr>
            <w:rStyle w:val="ad"/>
          </w:rPr>
          <w:t>15</w:t>
        </w:r>
      </w:hyperlink>
      <w:r>
        <w:t>).</w:t>
      </w:r>
    </w:p>
    <w:p w:rsidR="0076682E" w:rsidRDefault="00EF3B57">
      <w:pPr>
        <w:pStyle w:val="CaptionedFigure"/>
      </w:pPr>
      <w:r>
        <w:rPr>
          <w:noProof/>
          <w:lang w:eastAsia="ru-RU"/>
        </w:rPr>
        <w:drawing>
          <wp:inline distT="0" distB="0" distL="0" distR="0" wp14:anchorId="5E893852" wp14:editId="5142970D">
            <wp:extent cx="6155055" cy="1117600"/>
            <wp:effectExtent l="0" t="0" r="0" b="0"/>
            <wp:docPr id="4" name="Рисунок 61" descr="C:\Users\jecka\AppData\Local\Microsoft\Windows\INetCache\Content.Word\Снимок экрана от 2023-11-28 13-35-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 descr="C:\Users\jecka\AppData\Local\Microsoft\Windows\INetCache\Content.Word\Снимок экрана от 2023-11-28 13-35-12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5055" cy="11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682E" w:rsidRDefault="00981C1D">
      <w:pPr>
        <w:pStyle w:val="ImageCaption"/>
      </w:pPr>
      <w:r>
        <w:t>Рисунок</w:t>
      </w:r>
      <w:r w:rsidR="00886D09">
        <w:t> 1: Создание файлов для лабораторной работы</w:t>
      </w:r>
    </w:p>
    <w:p w:rsidR="0076682E" w:rsidRDefault="00886D09">
      <w:pPr>
        <w:pStyle w:val="a0"/>
      </w:pPr>
      <w:r>
        <w:t>Ввожу в файл lab8-1.asm текст программы</w:t>
      </w:r>
      <w:r>
        <w:t xml:space="preserve">. (рис. </w:t>
      </w:r>
      <w:hyperlink w:anchor="fig:001">
        <w:r>
          <w:rPr>
            <w:rStyle w:val="ad"/>
          </w:rPr>
          <w:t>15</w:t>
        </w:r>
      </w:hyperlink>
      <w:r>
        <w:t>).</w:t>
      </w:r>
    </w:p>
    <w:p w:rsidR="0076682E" w:rsidRDefault="00EF3B57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02A9B1D5" wp14:editId="4317DF44">
            <wp:extent cx="6146800" cy="4114800"/>
            <wp:effectExtent l="0" t="0" r="0" b="0"/>
            <wp:docPr id="62" name="Рисунок 62" descr="C:\Users\jecka\AppData\Local\Microsoft\Windows\INetCache\Content.Word\Снимок экрана от 2023-11-28 13-39-0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C:\Users\jecka\AppData\Local\Microsoft\Windows\INetCache\Content.Word\Снимок экрана от 2023-11-28 13-39-07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682E" w:rsidRDefault="00981C1D">
      <w:pPr>
        <w:pStyle w:val="ImageCaption"/>
      </w:pPr>
      <w:r>
        <w:t>Рисунок</w:t>
      </w:r>
      <w:r w:rsidR="00886D09">
        <w:t xml:space="preserve"> 2: </w:t>
      </w:r>
      <w:r w:rsidR="00886D09">
        <w:t>Ввод текста из листинга 8.1</w:t>
      </w:r>
    </w:p>
    <w:p w:rsidR="0076682E" w:rsidRDefault="00886D09">
      <w:pPr>
        <w:pStyle w:val="a0"/>
      </w:pPr>
      <w:r>
        <w:t xml:space="preserve">Создаю исполняемый файл и проверяю его работу. (рис. </w:t>
      </w:r>
      <w:hyperlink w:anchor="fig:001">
        <w:r>
          <w:rPr>
            <w:rStyle w:val="ad"/>
          </w:rPr>
          <w:t>15</w:t>
        </w:r>
      </w:hyperlink>
      <w:r>
        <w:t>).</w:t>
      </w:r>
    </w:p>
    <w:p w:rsidR="0076682E" w:rsidRDefault="00EF3B57">
      <w:pPr>
        <w:pStyle w:val="CaptionedFigure"/>
      </w:pPr>
      <w:r>
        <w:rPr>
          <w:noProof/>
          <w:lang w:eastAsia="ru-RU"/>
        </w:rPr>
        <w:drawing>
          <wp:inline distT="0" distB="0" distL="0" distR="0" wp14:anchorId="05DD17F7" wp14:editId="0DED0433">
            <wp:extent cx="6146800" cy="2345055"/>
            <wp:effectExtent l="0" t="0" r="0" b="0"/>
            <wp:docPr id="63" name="Рисунок 63" descr="C:\Users\jecka\AppData\Local\Microsoft\Windows\INetCache\Content.Word\Снимок экрана от 2023-11-28 13-42-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 descr="C:\Users\jecka\AppData\Local\Microsoft\Windows\INetCache\Content.Word\Снимок экрана от 2023-11-28 13-42-13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345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682E" w:rsidRDefault="00981C1D">
      <w:pPr>
        <w:pStyle w:val="ImageCaption"/>
      </w:pPr>
      <w:r>
        <w:t>Рисунок</w:t>
      </w:r>
      <w:r w:rsidR="00886D09">
        <w:t> 3: Запуск исполняемого файла</w:t>
      </w:r>
    </w:p>
    <w:p w:rsidR="0076682E" w:rsidRDefault="00886D09">
      <w:pPr>
        <w:pStyle w:val="a0"/>
      </w:pPr>
      <w:r>
        <w:t>Данная программа выводит числа от N до 1 включительно.</w:t>
      </w:r>
    </w:p>
    <w:p w:rsidR="0076682E" w:rsidRDefault="00886D09">
      <w:pPr>
        <w:pStyle w:val="a0"/>
      </w:pPr>
      <w:r>
        <w:t xml:space="preserve">Изменяю текст программы, добавив изменение значения регистра ecx в цикле. (рис. </w:t>
      </w:r>
      <w:hyperlink w:anchor="fig:001">
        <w:r>
          <w:rPr>
            <w:rStyle w:val="ad"/>
          </w:rPr>
          <w:t>15</w:t>
        </w:r>
      </w:hyperlink>
      <w:r>
        <w:t>).</w:t>
      </w:r>
    </w:p>
    <w:p w:rsidR="0076682E" w:rsidRDefault="00EF3B57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58C6C51C" wp14:editId="5C849FEF">
            <wp:extent cx="6104255" cy="5655945"/>
            <wp:effectExtent l="0" t="0" r="0" b="0"/>
            <wp:docPr id="64" name="Рисунок 64" descr="C:\Users\jecka\AppData\Local\Microsoft\Windows\INetCache\Content.Word\Снимок экрана от 2023-11-28 13-44-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 descr="C:\Users\jecka\AppData\Local\Microsoft\Windows\INetCache\Content.Word\Снимок экрана от 2023-11-28 13-44-30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4255" cy="5655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682E" w:rsidRDefault="00981C1D">
      <w:pPr>
        <w:pStyle w:val="ImageCaption"/>
      </w:pPr>
      <w:r>
        <w:t>Рисунок</w:t>
      </w:r>
      <w:r w:rsidR="00886D09">
        <w:t> 4: Изменение текста программы</w:t>
      </w:r>
    </w:p>
    <w:p w:rsidR="0076682E" w:rsidRDefault="00886D09">
      <w:pPr>
        <w:pStyle w:val="a0"/>
      </w:pPr>
      <w:r>
        <w:t xml:space="preserve">Создаю исполняемый файл и проверяю его работу. (рис. </w:t>
      </w:r>
      <w:hyperlink w:anchor="fig:001">
        <w:r>
          <w:rPr>
            <w:rStyle w:val="ad"/>
          </w:rPr>
          <w:t>15</w:t>
        </w:r>
      </w:hyperlink>
      <w:r>
        <w:t>).</w:t>
      </w:r>
    </w:p>
    <w:p w:rsidR="0076682E" w:rsidRDefault="00EF3B57">
      <w:pPr>
        <w:pStyle w:val="CaptionedFigure"/>
      </w:pPr>
      <w:r>
        <w:rPr>
          <w:noProof/>
          <w:lang w:eastAsia="ru-RU"/>
        </w:rPr>
        <w:drawing>
          <wp:inline distT="0" distB="0" distL="0" distR="0" wp14:anchorId="66F868B7" wp14:editId="62D62CF7">
            <wp:extent cx="3911600" cy="1752600"/>
            <wp:effectExtent l="0" t="0" r="0" b="0"/>
            <wp:docPr id="3" name="Рисунок 65" descr="C:\Users\jecka\AppData\Local\Microsoft\Windows\INetCache\Content.Word\Снимок экрана от 2023-11-28 13-46-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 descr="C:\Users\jecka\AppData\Local\Microsoft\Windows\INetCache\Content.Word\Снимок экрана от 2023-11-28 13-46-0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682E" w:rsidRDefault="00981C1D">
      <w:pPr>
        <w:pStyle w:val="ImageCaption"/>
      </w:pPr>
      <w:r>
        <w:t>Рисунок</w:t>
      </w:r>
      <w:r w:rsidR="00886D09">
        <w:t> 5: За</w:t>
      </w:r>
      <w:r w:rsidR="00886D09">
        <w:t>пуск обновленной программы</w:t>
      </w:r>
    </w:p>
    <w:p w:rsidR="0076682E" w:rsidRDefault="00886D09">
      <w:pPr>
        <w:pStyle w:val="a0"/>
      </w:pPr>
      <w:r>
        <w:lastRenderedPageBreak/>
        <w:t>В данном случае число проходов цикла не соответствует введенному с клавиатуры значению.</w:t>
      </w:r>
    </w:p>
    <w:p w:rsidR="0076682E" w:rsidRDefault="00886D09">
      <w:pPr>
        <w:pStyle w:val="a0"/>
      </w:pPr>
      <w:r>
        <w:t xml:space="preserve">Вношу изменения в текст программы, добавив команды push и pop для сохранения значения счетчика цикла loop. (рис. </w:t>
      </w:r>
      <w:hyperlink w:anchor="fig:001">
        <w:r>
          <w:rPr>
            <w:rStyle w:val="ad"/>
          </w:rPr>
          <w:t>15</w:t>
        </w:r>
      </w:hyperlink>
      <w:r>
        <w:t>).</w:t>
      </w:r>
    </w:p>
    <w:p w:rsidR="0076682E" w:rsidRDefault="00EF3B57">
      <w:pPr>
        <w:pStyle w:val="CaptionedFigure"/>
      </w:pPr>
      <w:r>
        <w:rPr>
          <w:noProof/>
          <w:lang w:eastAsia="ru-RU"/>
        </w:rPr>
        <w:drawing>
          <wp:inline distT="0" distB="0" distL="0" distR="0" wp14:anchorId="4D87DC91" wp14:editId="70258289">
            <wp:extent cx="5249545" cy="5706745"/>
            <wp:effectExtent l="0" t="0" r="0" b="0"/>
            <wp:docPr id="66" name="Рисунок 66" descr="C:\Users\jecka\AppData\Local\Microsoft\Windows\INetCache\Content.Word\Снимок экрана от 2023-11-28 13-46-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 descr="C:\Users\jecka\AppData\Local\Microsoft\Windows\INetCache\Content.Word\Снимок экрана от 2023-11-28 13-46-5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9545" cy="5706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682E" w:rsidRDefault="00981C1D">
      <w:pPr>
        <w:pStyle w:val="ImageCaption"/>
      </w:pPr>
      <w:r>
        <w:t>Рисунок</w:t>
      </w:r>
      <w:r w:rsidR="00886D09">
        <w:t> 6: Изменение текста программы</w:t>
      </w:r>
    </w:p>
    <w:p w:rsidR="0076682E" w:rsidRDefault="00886D09">
      <w:pPr>
        <w:pStyle w:val="a0"/>
      </w:pPr>
      <w:r>
        <w:t xml:space="preserve">Создаю исполняемый файл и проверяю его работу.(рис. </w:t>
      </w:r>
      <w:hyperlink w:anchor="fig:001">
        <w:r>
          <w:rPr>
            <w:rStyle w:val="ad"/>
          </w:rPr>
          <w:t>15</w:t>
        </w:r>
      </w:hyperlink>
      <w:r>
        <w:t>).</w:t>
      </w:r>
    </w:p>
    <w:p w:rsidR="0076682E" w:rsidRDefault="00EF3B57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6A0DB622" wp14:editId="2B1113A4">
            <wp:extent cx="6146800" cy="2226945"/>
            <wp:effectExtent l="0" t="0" r="0" b="0"/>
            <wp:docPr id="67" name="Рисунок 67" descr="C:\Users\jecka\AppData\Local\Microsoft\Windows\INetCache\Content.Word\Снимок экрана от 2023-11-28 13-47-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 descr="C:\Users\jecka\AppData\Local\Microsoft\Windows\INetCache\Content.Word\Снимок экрана от 2023-11-28 13-47-28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22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682E" w:rsidRDefault="00981C1D">
      <w:pPr>
        <w:pStyle w:val="ImageCaption"/>
      </w:pPr>
      <w:r>
        <w:t>Рисунок</w:t>
      </w:r>
      <w:r w:rsidR="00886D09">
        <w:t> 7: Запуск исполняемого файла</w:t>
      </w:r>
    </w:p>
    <w:p w:rsidR="0076682E" w:rsidRDefault="00886D09">
      <w:pPr>
        <w:pStyle w:val="a0"/>
      </w:pPr>
      <w:r>
        <w:t>В данном случае число проходов цикла соответствует введенному с клавиатуры значению и</w:t>
      </w:r>
      <w:r>
        <w:t xml:space="preserve"> выводит числа от N-1 до 0 включительно.</w:t>
      </w:r>
    </w:p>
    <w:p w:rsidR="0076682E" w:rsidRDefault="00981C1D">
      <w:pPr>
        <w:pStyle w:val="2"/>
      </w:pPr>
      <w:bookmarkStart w:id="9" w:name="обработка-аргументов-командной-строки"/>
      <w:bookmarkStart w:id="10" w:name="_Toc152412639"/>
      <w:bookmarkEnd w:id="7"/>
      <w:r>
        <w:rPr>
          <w:rStyle w:val="SectionNumber"/>
        </w:rPr>
        <w:t>3</w:t>
      </w:r>
      <w:r w:rsidR="00886D09">
        <w:rPr>
          <w:rStyle w:val="SectionNumber"/>
        </w:rPr>
        <w:t>.2</w:t>
      </w:r>
      <w:r w:rsidR="00886D09">
        <w:tab/>
      </w:r>
      <w:r w:rsidR="00886D09">
        <w:t>Обработка аргументов командной строки</w:t>
      </w:r>
      <w:bookmarkEnd w:id="10"/>
    </w:p>
    <w:p w:rsidR="0076682E" w:rsidRDefault="00886D09">
      <w:pPr>
        <w:pStyle w:val="FirstParagraph"/>
      </w:pPr>
      <w:r>
        <w:t xml:space="preserve">Создаю файл lab8-2.asm в каталоге </w:t>
      </w:r>
      <w:r>
        <w:t>и ввожу в него текст программы</w:t>
      </w:r>
      <w:r>
        <w:t xml:space="preserve">. (рис. </w:t>
      </w:r>
      <w:hyperlink w:anchor="fig:001">
        <w:r>
          <w:rPr>
            <w:rStyle w:val="ad"/>
          </w:rPr>
          <w:t>15</w:t>
        </w:r>
      </w:hyperlink>
      <w:r>
        <w:t>).</w:t>
      </w:r>
    </w:p>
    <w:p w:rsidR="0076682E" w:rsidRDefault="00EF3B57">
      <w:pPr>
        <w:pStyle w:val="CaptionedFigure"/>
      </w:pPr>
      <w:r>
        <w:rPr>
          <w:noProof/>
          <w:lang w:eastAsia="ru-RU"/>
        </w:rPr>
        <w:drawing>
          <wp:inline distT="0" distB="0" distL="0" distR="0" wp14:anchorId="492B3386" wp14:editId="19647752">
            <wp:extent cx="4953000" cy="3818255"/>
            <wp:effectExtent l="0" t="0" r="0" b="0"/>
            <wp:docPr id="68" name="Рисунок 68" descr="C:\Users\jecka\AppData\Local\Microsoft\Windows\INetCache\Content.Word\Снимок экрана от 2023-11-28 13-50-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 descr="C:\Users\jecka\AppData\Local\Microsoft\Windows\INetCache\Content.Word\Снимок экрана от 2023-11-28 13-50-49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818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682E" w:rsidRDefault="00981C1D">
      <w:pPr>
        <w:pStyle w:val="ImageCaption"/>
      </w:pPr>
      <w:r>
        <w:t>Рисунок</w:t>
      </w:r>
      <w:r w:rsidR="00886D09">
        <w:t> 8: Ввод текста прогр</w:t>
      </w:r>
      <w:r w:rsidR="00886D09">
        <w:t>аммы из листинга 8.2</w:t>
      </w:r>
    </w:p>
    <w:p w:rsidR="0076682E" w:rsidRDefault="00886D09">
      <w:pPr>
        <w:pStyle w:val="a0"/>
      </w:pPr>
      <w:r>
        <w:t xml:space="preserve">Создаю исполняемый файл и запускаю его, указав нужные аргументы. (рис. </w:t>
      </w:r>
      <w:hyperlink w:anchor="fig:001">
        <w:r>
          <w:rPr>
            <w:rStyle w:val="ad"/>
          </w:rPr>
          <w:t>15</w:t>
        </w:r>
      </w:hyperlink>
      <w:r>
        <w:t>).</w:t>
      </w:r>
    </w:p>
    <w:p w:rsidR="0076682E" w:rsidRDefault="00EF3B57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3E423DE3" wp14:editId="0E4CF0AE">
            <wp:extent cx="6146800" cy="1506855"/>
            <wp:effectExtent l="0" t="0" r="0" b="0"/>
            <wp:docPr id="2" name="Рисунок 69" descr="C:\Users\jecka\AppData\Local\Microsoft\Windows\INetCache\Content.Word\Снимок экрана от 2023-11-28 13-53-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 descr="C:\Users\jecka\AppData\Local\Microsoft\Windows\INetCache\Content.Word\Снимок экрана от 2023-11-28 13-53-23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506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682E" w:rsidRDefault="00981C1D">
      <w:pPr>
        <w:pStyle w:val="ImageCaption"/>
      </w:pPr>
      <w:r>
        <w:t>Рисунок</w:t>
      </w:r>
      <w:r w:rsidR="00886D09">
        <w:t> 9: Запуск исполняемого файла</w:t>
      </w:r>
    </w:p>
    <w:p w:rsidR="0076682E" w:rsidRDefault="00886D09">
      <w:pPr>
        <w:pStyle w:val="a0"/>
      </w:pPr>
      <w:r>
        <w:t xml:space="preserve">Программа вывела 4 аргумента, так как аргумент 2 не взят в кавычки, в отличии от аргумента </w:t>
      </w:r>
      <w:r>
        <w:t>3, поэтому из-за пробела программа считывает “2” как отдельный аргумент.</w:t>
      </w:r>
    </w:p>
    <w:p w:rsidR="0076682E" w:rsidRDefault="00886D09">
      <w:pPr>
        <w:pStyle w:val="a0"/>
      </w:pPr>
      <w:r>
        <w:t xml:space="preserve">Рассмотрим пример программы, которая выводит сумму чисел, которые передаются в программу как аргументы. Создаю файл lab8-3.asm в каталоге </w:t>
      </w:r>
      <w:r>
        <w:t>и ввожу в него текст прог</w:t>
      </w:r>
      <w:r>
        <w:t>раммы</w:t>
      </w:r>
      <w:r>
        <w:t xml:space="preserve">. (рис. </w:t>
      </w:r>
      <w:hyperlink w:anchor="fig:001">
        <w:r>
          <w:rPr>
            <w:rStyle w:val="ad"/>
          </w:rPr>
          <w:t>15</w:t>
        </w:r>
      </w:hyperlink>
      <w:r>
        <w:t>).</w:t>
      </w:r>
    </w:p>
    <w:p w:rsidR="0076682E" w:rsidRDefault="00EF3B57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38B9F411" wp14:editId="50D4F423">
            <wp:extent cx="6146800" cy="5316855"/>
            <wp:effectExtent l="0" t="0" r="0" b="0"/>
            <wp:docPr id="70" name="Рисунок 70" descr="C:\Users\jecka\AppData\Local\Microsoft\Windows\INetCache\Content.Word\Снимок экрана от 2023-11-28 13-54-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 descr="C:\Users\jecka\AppData\Local\Microsoft\Windows\INetCache\Content.Word\Снимок экрана от 2023-11-28 13-54-37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5316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682E" w:rsidRDefault="00981C1D">
      <w:pPr>
        <w:pStyle w:val="ImageCaption"/>
      </w:pPr>
      <w:r>
        <w:t>Рисунок</w:t>
      </w:r>
      <w:r w:rsidR="00886D09">
        <w:t> 10: Ввод текста программы из листинга 8.3</w:t>
      </w:r>
    </w:p>
    <w:p w:rsidR="0076682E" w:rsidRDefault="00886D09">
      <w:pPr>
        <w:pStyle w:val="a0"/>
      </w:pPr>
      <w:r>
        <w:t xml:space="preserve">Создаю исполняемый файл и запускаю его, указав аргументы. (рис. </w:t>
      </w:r>
      <w:hyperlink w:anchor="fig:001">
        <w:r>
          <w:rPr>
            <w:rStyle w:val="ad"/>
          </w:rPr>
          <w:t>15</w:t>
        </w:r>
      </w:hyperlink>
      <w:r>
        <w:t>).</w:t>
      </w:r>
    </w:p>
    <w:p w:rsidR="0076682E" w:rsidRDefault="00EF3B57">
      <w:pPr>
        <w:pStyle w:val="CaptionedFigure"/>
      </w:pPr>
      <w:r>
        <w:rPr>
          <w:noProof/>
          <w:lang w:eastAsia="ru-RU"/>
        </w:rPr>
        <w:drawing>
          <wp:inline distT="0" distB="0" distL="0" distR="0" wp14:anchorId="14A6B2E4" wp14:editId="5A2995F1">
            <wp:extent cx="6146800" cy="1354455"/>
            <wp:effectExtent l="0" t="0" r="0" b="0"/>
            <wp:docPr id="71" name="Рисунок 71" descr="C:\Users\jecka\AppData\Local\Microsoft\Windows\INetCache\Content.Word\Снимок экрана от 2023-11-28 13-57-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 descr="C:\Users\jecka\AppData\Local\Microsoft\Windows\INetCache\Content.Word\Снимок экрана от 2023-11-28 13-57-12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354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682E" w:rsidRDefault="00981C1D">
      <w:pPr>
        <w:pStyle w:val="ImageCaption"/>
      </w:pPr>
      <w:r>
        <w:t>Рисунок</w:t>
      </w:r>
      <w:r w:rsidR="00886D09">
        <w:t> 11: Запуск исполняемого файла</w:t>
      </w:r>
    </w:p>
    <w:p w:rsidR="0076682E" w:rsidRDefault="00886D09">
      <w:pPr>
        <w:pStyle w:val="a0"/>
      </w:pPr>
      <w:r>
        <w:t xml:space="preserve">Изменяю текст программы из листинга 8.3 для вычисления произведения аргументов командной строки. (рис. </w:t>
      </w:r>
      <w:hyperlink w:anchor="fig:001">
        <w:r>
          <w:rPr>
            <w:rStyle w:val="ad"/>
          </w:rPr>
          <w:t>15</w:t>
        </w:r>
      </w:hyperlink>
      <w:r>
        <w:t>).</w:t>
      </w:r>
    </w:p>
    <w:p w:rsidR="0076682E" w:rsidRDefault="00EF3B57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086A1279" wp14:editId="68537037">
            <wp:extent cx="6146800" cy="5139055"/>
            <wp:effectExtent l="0" t="0" r="0" b="0"/>
            <wp:docPr id="72" name="Рисунок 72" descr="C:\Users\jecka\AppData\Local\Microsoft\Windows\INetCache\Content.Word\Снимок экрана от 2023-11-28 14-10-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 descr="C:\Users\jecka\AppData\Local\Microsoft\Windows\INetCache\Content.Word\Снимок экрана от 2023-11-28 14-10-17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5139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682E" w:rsidRDefault="00981C1D">
      <w:pPr>
        <w:pStyle w:val="ImageCaption"/>
      </w:pPr>
      <w:r>
        <w:t>Рисунок</w:t>
      </w:r>
      <w:r w:rsidR="00886D09">
        <w:t> 12: Изменение текста программы</w:t>
      </w:r>
    </w:p>
    <w:p w:rsidR="0076682E" w:rsidRDefault="00886D09">
      <w:pPr>
        <w:pStyle w:val="a0"/>
      </w:pPr>
      <w:r>
        <w:t xml:space="preserve">Создаю исполняемый файл и запускаю его, указав аргументы. (рис. </w:t>
      </w:r>
      <w:hyperlink w:anchor="fig:001">
        <w:r>
          <w:rPr>
            <w:rStyle w:val="ad"/>
          </w:rPr>
          <w:t>15</w:t>
        </w:r>
      </w:hyperlink>
      <w:r>
        <w:t>).</w:t>
      </w:r>
    </w:p>
    <w:p w:rsidR="0076682E" w:rsidRDefault="00EF3B57">
      <w:pPr>
        <w:pStyle w:val="CaptionedFigure"/>
      </w:pPr>
      <w:r>
        <w:rPr>
          <w:noProof/>
          <w:lang w:eastAsia="ru-RU"/>
        </w:rPr>
        <w:drawing>
          <wp:inline distT="0" distB="0" distL="0" distR="0" wp14:anchorId="6404DA06" wp14:editId="292D1589">
            <wp:extent cx="6155055" cy="1405255"/>
            <wp:effectExtent l="0" t="0" r="0" b="0"/>
            <wp:docPr id="1" name="Рисунок 73" descr="C:\Users\jecka\AppData\Local\Microsoft\Windows\INetCache\Content.Word\Снимок экрана от 2023-11-28 14-12-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 descr="C:\Users\jecka\AppData\Local\Microsoft\Windows\INetCache\Content.Word\Снимок экрана от 2023-11-28 14-12-44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5055" cy="140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682E" w:rsidRDefault="00981C1D">
      <w:pPr>
        <w:pStyle w:val="ImageCaption"/>
      </w:pPr>
      <w:r>
        <w:t>Рисунок</w:t>
      </w:r>
      <w:r w:rsidR="00886D09">
        <w:t> 13: Запуск исполняемого файла</w:t>
      </w:r>
    </w:p>
    <w:p w:rsidR="0076682E" w:rsidRDefault="00981C1D">
      <w:pPr>
        <w:pStyle w:val="2"/>
      </w:pPr>
      <w:bookmarkStart w:id="11" w:name="задание-для-самостоятельной-работы"/>
      <w:bookmarkStart w:id="12" w:name="_Toc152412640"/>
      <w:bookmarkEnd w:id="9"/>
      <w:r>
        <w:rPr>
          <w:rStyle w:val="SectionNumber"/>
        </w:rPr>
        <w:t>3</w:t>
      </w:r>
      <w:r w:rsidR="00886D09">
        <w:rPr>
          <w:rStyle w:val="SectionNumber"/>
        </w:rPr>
        <w:t>.3</w:t>
      </w:r>
      <w:r w:rsidR="00886D09">
        <w:tab/>
      </w:r>
      <w:r w:rsidR="00886D09">
        <w:t>Задание для самостоятельной работы</w:t>
      </w:r>
      <w:bookmarkEnd w:id="12"/>
    </w:p>
    <w:p w:rsidR="0076682E" w:rsidRDefault="00886D09">
      <w:pPr>
        <w:pStyle w:val="FirstParagraph"/>
      </w:pPr>
      <w:r>
        <w:t xml:space="preserve">Пишу текст программы, которая находит сумму значений функции </w:t>
      </w:r>
      <w:r>
        <w:t xml:space="preserve">f(x) = 5*(2 + x) </w:t>
      </w:r>
      <w:r>
        <w:t>в соответствии с моим номером варианта (10)</w:t>
      </w:r>
      <w:r>
        <w:t xml:space="preserve">. (рис. </w:t>
      </w:r>
      <w:hyperlink w:anchor="fig:001">
        <w:r>
          <w:rPr>
            <w:rStyle w:val="ad"/>
          </w:rPr>
          <w:t>15</w:t>
        </w:r>
      </w:hyperlink>
      <w:r>
        <w:t>).</w:t>
      </w:r>
    </w:p>
    <w:p w:rsidR="0076682E" w:rsidRDefault="00EF3B57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419FFE30" wp14:editId="31E753FA">
            <wp:extent cx="4707255" cy="5088255"/>
            <wp:effectExtent l="0" t="0" r="0" b="0"/>
            <wp:docPr id="74" name="Рисунок 74" descr="C:\Users\jecka\AppData\Local\Microsoft\Windows\INetCache\Content.Word\Снимок экрана от 2023-12-02 04-32-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 descr="C:\Users\jecka\AppData\Local\Microsoft\Windows\INetCache\Content.Word\Снимок экрана от 2023-12-02 04-32-43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7255" cy="5088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682E" w:rsidRDefault="00981C1D">
      <w:pPr>
        <w:pStyle w:val="ImageCaption"/>
      </w:pPr>
      <w:r>
        <w:t>Рисунок</w:t>
      </w:r>
      <w:r w:rsidR="00886D09">
        <w:t> 14: Текст программы</w:t>
      </w:r>
    </w:p>
    <w:p w:rsidR="0076682E" w:rsidRDefault="00886D09">
      <w:pPr>
        <w:pStyle w:val="a0"/>
      </w:pPr>
      <w:r>
        <w:t xml:space="preserve">Создаю исполняемый файл и проверьте его работу на нескольких наборах x = x1, x2, …, xn. (рис. </w:t>
      </w:r>
      <w:hyperlink w:anchor="fig:001">
        <w:r>
          <w:rPr>
            <w:rStyle w:val="ad"/>
          </w:rPr>
          <w:t>15</w:t>
        </w:r>
      </w:hyperlink>
      <w:r>
        <w:t>).</w:t>
      </w:r>
    </w:p>
    <w:p w:rsidR="0076682E" w:rsidRDefault="00EF3B57">
      <w:pPr>
        <w:pStyle w:val="CaptionedFigure"/>
      </w:pPr>
      <w:bookmarkStart w:id="13" w:name="fig:001"/>
      <w:r>
        <w:rPr>
          <w:noProof/>
          <w:lang w:eastAsia="ru-RU"/>
        </w:rPr>
        <w:drawing>
          <wp:inline distT="0" distB="0" distL="0" distR="0" wp14:anchorId="128D5DD0" wp14:editId="5454ACAF">
            <wp:extent cx="6155055" cy="2141855"/>
            <wp:effectExtent l="0" t="0" r="0" b="0"/>
            <wp:docPr id="75" name="Рисунок 75" descr="C:\Users\jecka\AppData\Local\Microsoft\Windows\INetCache\Content.Word\Снимок экрана от 2023-12-02 04-32-0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 descr="C:\Users\jecka\AppData\Local\Microsoft\Windows\INetCache\Content.Word\Снимок экрана от 2023-12-02 04-32-06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50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682E" w:rsidRDefault="00981C1D">
      <w:pPr>
        <w:pStyle w:val="ImageCaption"/>
      </w:pPr>
      <w:r>
        <w:t>Рисунок</w:t>
      </w:r>
      <w:r w:rsidR="00886D09">
        <w:t> 15: Запуск исполняемог</w:t>
      </w:r>
      <w:r w:rsidR="00886D09">
        <w:t>о файла и проверка его работы</w:t>
      </w:r>
    </w:p>
    <w:bookmarkEnd w:id="13"/>
    <w:p w:rsidR="0076682E" w:rsidRDefault="00886D09">
      <w:pPr>
        <w:pStyle w:val="a0"/>
      </w:pPr>
      <w:r>
        <w:lastRenderedPageBreak/>
        <w:t>Программа работает корректно.</w:t>
      </w:r>
    </w:p>
    <w:p w:rsidR="0076682E" w:rsidRDefault="00886D09">
      <w:pPr>
        <w:pStyle w:val="a0"/>
      </w:pPr>
      <w:r>
        <w:t>Текст программы:</w:t>
      </w:r>
    </w:p>
    <w:p w:rsidR="00EF3B57" w:rsidRPr="00EF3B57" w:rsidRDefault="00EF3B57" w:rsidP="00EF3B57">
      <w:pPr>
        <w:pStyle w:val="a0"/>
        <w:rPr>
          <w:lang w:val="en-US"/>
        </w:rPr>
      </w:pPr>
      <w:r w:rsidRPr="00EF3B57">
        <w:rPr>
          <w:lang w:val="en-US"/>
        </w:rPr>
        <w:t>%include 'in_out.asm'</w:t>
      </w:r>
    </w:p>
    <w:p w:rsidR="00EF3B57" w:rsidRPr="00EF3B57" w:rsidRDefault="00EF3B57" w:rsidP="00EF3B57">
      <w:pPr>
        <w:pStyle w:val="a0"/>
        <w:rPr>
          <w:lang w:val="en-US"/>
        </w:rPr>
      </w:pPr>
      <w:r w:rsidRPr="00EF3B57">
        <w:rPr>
          <w:lang w:val="en-US"/>
        </w:rPr>
        <w:t>SECTION .data</w:t>
      </w:r>
    </w:p>
    <w:p w:rsidR="00EF3B57" w:rsidRDefault="00EF3B57" w:rsidP="00EF3B57">
      <w:pPr>
        <w:pStyle w:val="a0"/>
      </w:pPr>
      <w:r>
        <w:t>msg db "Результат: ",0</w:t>
      </w:r>
    </w:p>
    <w:p w:rsidR="00EF3B57" w:rsidRDefault="00EF3B57" w:rsidP="00EF3B57">
      <w:pPr>
        <w:pStyle w:val="a0"/>
      </w:pPr>
      <w:r>
        <w:t>SECTION .text</w:t>
      </w:r>
    </w:p>
    <w:p w:rsidR="00EF3B57" w:rsidRDefault="00EF3B57" w:rsidP="00EF3B57">
      <w:pPr>
        <w:pStyle w:val="a0"/>
      </w:pPr>
      <w:r>
        <w:t>global _start</w:t>
      </w:r>
    </w:p>
    <w:p w:rsidR="00EF3B57" w:rsidRDefault="00EF3B57" w:rsidP="00EF3B57">
      <w:pPr>
        <w:pStyle w:val="a0"/>
      </w:pPr>
      <w:r>
        <w:t>_start:</w:t>
      </w:r>
    </w:p>
    <w:p w:rsidR="00EF3B57" w:rsidRDefault="00EF3B57" w:rsidP="00EF3B57">
      <w:pPr>
        <w:pStyle w:val="a0"/>
      </w:pPr>
      <w:r>
        <w:t>pop ecx ; Извлекаем из стека в `ecx` количество</w:t>
      </w:r>
    </w:p>
    <w:p w:rsidR="00EF3B57" w:rsidRDefault="00EF3B57" w:rsidP="00EF3B57">
      <w:pPr>
        <w:pStyle w:val="a0"/>
      </w:pPr>
      <w:r>
        <w:t>; аргументов (первое значение в стеке)</w:t>
      </w:r>
    </w:p>
    <w:p w:rsidR="00EF3B57" w:rsidRDefault="00EF3B57" w:rsidP="00EF3B57">
      <w:pPr>
        <w:pStyle w:val="a0"/>
      </w:pPr>
      <w:r>
        <w:t>pop edx ; Извлекаем из стека в `edx` имя программы</w:t>
      </w:r>
    </w:p>
    <w:p w:rsidR="00EF3B57" w:rsidRDefault="00EF3B57" w:rsidP="00EF3B57">
      <w:pPr>
        <w:pStyle w:val="a0"/>
      </w:pPr>
      <w:r>
        <w:t>; (второе значение в стеке)</w:t>
      </w:r>
    </w:p>
    <w:p w:rsidR="00EF3B57" w:rsidRDefault="00EF3B57" w:rsidP="00EF3B57">
      <w:pPr>
        <w:pStyle w:val="a0"/>
      </w:pPr>
      <w:r>
        <w:t>sub ecx,1 ; Уменьшаем `ecx` на 1 (количество</w:t>
      </w:r>
    </w:p>
    <w:p w:rsidR="00EF3B57" w:rsidRDefault="00EF3B57" w:rsidP="00EF3B57">
      <w:pPr>
        <w:pStyle w:val="a0"/>
      </w:pPr>
      <w:r>
        <w:t>; аргументов без названия программы)</w:t>
      </w:r>
    </w:p>
    <w:p w:rsidR="00EF3B57" w:rsidRDefault="00EF3B57" w:rsidP="00EF3B57">
      <w:pPr>
        <w:pStyle w:val="a0"/>
      </w:pPr>
      <w:r>
        <w:t>mov esi, 0 ; Используем `esi` для хранения</w:t>
      </w:r>
    </w:p>
    <w:p w:rsidR="00EF3B57" w:rsidRDefault="00EF3B57" w:rsidP="00EF3B57">
      <w:pPr>
        <w:pStyle w:val="a0"/>
      </w:pPr>
      <w:r>
        <w:t>; промежуточных сумм</w:t>
      </w:r>
    </w:p>
    <w:p w:rsidR="00EF3B57" w:rsidRDefault="00EF3B57" w:rsidP="00EF3B57">
      <w:pPr>
        <w:pStyle w:val="a0"/>
      </w:pPr>
      <w:r>
        <w:t>next:</w:t>
      </w:r>
    </w:p>
    <w:p w:rsidR="00EF3B57" w:rsidRDefault="00EF3B57" w:rsidP="00EF3B57">
      <w:pPr>
        <w:pStyle w:val="a0"/>
      </w:pPr>
      <w:r>
        <w:t>cmp ecx,0h ; проверяем, есть ли еще аргументы</w:t>
      </w:r>
    </w:p>
    <w:p w:rsidR="00EF3B57" w:rsidRDefault="00EF3B57" w:rsidP="00EF3B57">
      <w:pPr>
        <w:pStyle w:val="a0"/>
      </w:pPr>
      <w:r>
        <w:t>jz _end ; если аргументов нет выходим из цикла</w:t>
      </w:r>
    </w:p>
    <w:p w:rsidR="00EF3B57" w:rsidRDefault="00EF3B57" w:rsidP="00EF3B57">
      <w:pPr>
        <w:pStyle w:val="a0"/>
      </w:pPr>
      <w:r>
        <w:t>; (переход на метку `_end`)</w:t>
      </w:r>
    </w:p>
    <w:p w:rsidR="00EF3B57" w:rsidRDefault="00EF3B57" w:rsidP="00EF3B57">
      <w:pPr>
        <w:pStyle w:val="a0"/>
      </w:pPr>
      <w:r>
        <w:t>pop eax ; иначе извлекаем следующий аргумент из стека</w:t>
      </w:r>
    </w:p>
    <w:p w:rsidR="00EF3B57" w:rsidRDefault="00EF3B57" w:rsidP="00EF3B57">
      <w:pPr>
        <w:pStyle w:val="a0"/>
      </w:pPr>
      <w:r>
        <w:t>call atoi ; преобразуем символ в число</w:t>
      </w:r>
    </w:p>
    <w:p w:rsidR="00EF3B57" w:rsidRDefault="00EF3B57" w:rsidP="00EF3B57">
      <w:pPr>
        <w:pStyle w:val="a0"/>
      </w:pPr>
      <w:r>
        <w:t>add eax,2</w:t>
      </w:r>
    </w:p>
    <w:p w:rsidR="00EF3B57" w:rsidRDefault="00EF3B57" w:rsidP="00EF3B57">
      <w:pPr>
        <w:pStyle w:val="a0"/>
      </w:pPr>
      <w:r>
        <w:t>imul eax,3</w:t>
      </w:r>
    </w:p>
    <w:p w:rsidR="00EF3B57" w:rsidRDefault="00EF3B57" w:rsidP="00EF3B57">
      <w:pPr>
        <w:pStyle w:val="a0"/>
      </w:pPr>
      <w:r>
        <w:t>add esi,eax ; добавляем к промежуточной сумме</w:t>
      </w:r>
    </w:p>
    <w:p w:rsidR="00EF3B57" w:rsidRDefault="00EF3B57" w:rsidP="00EF3B57">
      <w:pPr>
        <w:pStyle w:val="a0"/>
      </w:pPr>
      <w:r>
        <w:t>loop next ; переход к обработке следующего аргумента</w:t>
      </w:r>
    </w:p>
    <w:p w:rsidR="00EF3B57" w:rsidRDefault="00EF3B57" w:rsidP="00EF3B57">
      <w:pPr>
        <w:pStyle w:val="a0"/>
      </w:pPr>
      <w:r>
        <w:t>_end:</w:t>
      </w:r>
    </w:p>
    <w:p w:rsidR="00EF3B57" w:rsidRDefault="00EF3B57" w:rsidP="00EF3B57">
      <w:pPr>
        <w:pStyle w:val="a0"/>
      </w:pPr>
      <w:r>
        <w:t>mov eax, msg ; вывод сообщения "Результат: "</w:t>
      </w:r>
    </w:p>
    <w:p w:rsidR="00EF3B57" w:rsidRDefault="00EF3B57" w:rsidP="00EF3B57">
      <w:pPr>
        <w:pStyle w:val="a0"/>
      </w:pPr>
      <w:r>
        <w:t>call sprint</w:t>
      </w:r>
    </w:p>
    <w:p w:rsidR="00EF3B57" w:rsidRDefault="00EF3B57" w:rsidP="00EF3B57">
      <w:pPr>
        <w:pStyle w:val="a0"/>
      </w:pPr>
      <w:r>
        <w:lastRenderedPageBreak/>
        <w:t>mov eax, esi ; записываем сумму в регистр `eax`</w:t>
      </w:r>
    </w:p>
    <w:p w:rsidR="00EF3B57" w:rsidRDefault="00EF3B57" w:rsidP="00EF3B57">
      <w:pPr>
        <w:pStyle w:val="a0"/>
      </w:pPr>
      <w:r>
        <w:t>call iprintLF ; печать результата</w:t>
      </w:r>
    </w:p>
    <w:p w:rsidR="00EF3B57" w:rsidRDefault="00EF3B57" w:rsidP="00EF3B57">
      <w:pPr>
        <w:pStyle w:val="a0"/>
      </w:pPr>
      <w:r>
        <w:t>call quit ; завершение программы</w:t>
      </w:r>
    </w:p>
    <w:p w:rsidR="0076682E" w:rsidRDefault="00981C1D">
      <w:pPr>
        <w:pStyle w:val="1"/>
      </w:pPr>
      <w:bookmarkStart w:id="14" w:name="выводы"/>
      <w:bookmarkStart w:id="15" w:name="_Toc152412641"/>
      <w:bookmarkEnd w:id="5"/>
      <w:bookmarkEnd w:id="11"/>
      <w:r>
        <w:rPr>
          <w:rStyle w:val="SectionNumber"/>
        </w:rPr>
        <w:t>4</w:t>
      </w:r>
      <w:r w:rsidR="00886D09">
        <w:tab/>
        <w:t>Выводы</w:t>
      </w:r>
      <w:bookmarkEnd w:id="15"/>
    </w:p>
    <w:p w:rsidR="0076682E" w:rsidRDefault="00886D09">
      <w:pPr>
        <w:pStyle w:val="FirstParagraph"/>
      </w:pPr>
      <w:r>
        <w:t xml:space="preserve">Благодаря данной лабораторной работе я </w:t>
      </w:r>
      <w:r w:rsidR="00EF3B57">
        <w:t>получил</w:t>
      </w:r>
      <w:r>
        <w:t xml:space="preserve"> навыки написания программ </w:t>
      </w:r>
      <w:r w:rsidR="00EF3B57">
        <w:t xml:space="preserve">с </w:t>
      </w:r>
      <w:r>
        <w:t>использованием циклов и обработкой аргументов командно</w:t>
      </w:r>
      <w:r>
        <w:t>й строки</w:t>
      </w:r>
      <w:r w:rsidR="00EF3B57">
        <w:t>.</w:t>
      </w:r>
    </w:p>
    <w:bookmarkEnd w:id="14"/>
    <w:p w:rsidR="0076682E" w:rsidRDefault="0076682E" w:rsidP="00981C1D">
      <w:pPr>
        <w:pStyle w:val="Compact"/>
        <w:ind w:left="720"/>
      </w:pPr>
    </w:p>
    <w:sectPr w:rsidR="0076682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6D09" w:rsidRDefault="00886D09">
      <w:pPr>
        <w:spacing w:after="0"/>
      </w:pPr>
      <w:r>
        <w:separator/>
      </w:r>
    </w:p>
  </w:endnote>
  <w:endnote w:type="continuationSeparator" w:id="0">
    <w:p w:rsidR="00886D09" w:rsidRDefault="00886D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6D09" w:rsidRDefault="00886D09">
      <w:r>
        <w:separator/>
      </w:r>
    </w:p>
  </w:footnote>
  <w:footnote w:type="continuationSeparator" w:id="0">
    <w:p w:rsidR="00886D09" w:rsidRDefault="00886D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8A48D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1BE72C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6682E"/>
    <w:rsid w:val="004E0A00"/>
    <w:rsid w:val="0076682E"/>
    <w:rsid w:val="00886D09"/>
    <w:rsid w:val="00981C1D"/>
    <w:rsid w:val="00EF3B5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719AB3"/>
  <w15:docId w15:val="{AB877B3E-F750-4E6E-BB58-67FABCA95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81C1D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981C1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671</Words>
  <Characters>3826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8</vt:lpstr>
    </vt:vector>
  </TitlesOfParts>
  <Company/>
  <LinksUpToDate>false</LinksUpToDate>
  <CharactersWithSpaces>4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остнова Елизавета Андреевна</dc:creator>
  <cp:keywords/>
  <cp:lastModifiedBy>Женя Глущенко</cp:lastModifiedBy>
  <cp:revision>3</cp:revision>
  <cp:lastPrinted>2023-12-02T09:46:00Z</cp:lastPrinted>
  <dcterms:created xsi:type="dcterms:W3CDTF">2023-12-02T09:46:00Z</dcterms:created>
  <dcterms:modified xsi:type="dcterms:W3CDTF">2023-12-02T09:4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